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ngladesh</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ngladesh received a score of 69.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ngladesh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ngladesh received a score of</w:t>
      </w:r>
      <w:r>
        <w:t xml:space="preserve"> </w:t>
      </w:r>
      <w:r>
        <w:rPr>
          <w:bCs/>
          <w:b/>
        </w:rPr>
        <w:t xml:space="preserve">61.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ngladesh received a score of 85.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ngladesh received a score of 5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ngladesh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ngladesh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ngladesh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ngladesh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ngladesh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ngladesh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ngladesh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ngladesh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ngladesh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ngladesh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ngladesh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ngladesh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ngladesh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Bangladesh%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Bangladesh%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Bangladesh%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Bangladesh%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Bangladesh%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Bangladesh%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Bangladesh%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Bangladesh%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Bangladesh%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Bangladesh%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Bangladesh%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Bangladesh%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Bangladesh%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Bangladesh%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Bangladesh%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Bangladesh%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Bangladesh%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1981,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5, 1986, 1988, 1989, 1991, 1992, 1994, 1995, 2000, 2005, 2010,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2, 2004, 2005, 2006, 2009, 2010,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9, 2003, 2006, 2008, 2009, 2012,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2:45Z</dcterms:created>
  <dcterms:modified xsi:type="dcterms:W3CDTF">2024-01-16T17: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ngladesh Country Report</vt:lpwstr>
  </property>
</Properties>
</file>